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4596" w:rsidRPr="00524596" w:rsidRDefault="00EA4917" w:rsidP="00524596">
      <w:pPr>
        <w:pStyle w:val="Heading1"/>
      </w:pPr>
      <w:r>
        <w:t>Effect of high sugar diet on metabolites and gene expression profile</w:t>
      </w:r>
    </w:p>
    <w:p w:rsidR="00524596" w:rsidRDefault="00524596" w:rsidP="00524596"/>
    <w:p w:rsidR="00524596" w:rsidRDefault="00EA4917" w:rsidP="00524596">
      <w:pPr>
        <w:pStyle w:val="Heading2"/>
      </w:pPr>
      <w:r>
        <w:t>Introduction</w:t>
      </w:r>
    </w:p>
    <w:p w:rsidR="00EA4917" w:rsidRPr="00EA4917" w:rsidRDefault="00EA4917" w:rsidP="00EA4917"/>
    <w:p w:rsidR="00524596" w:rsidRDefault="00EA4917" w:rsidP="00524596">
      <w:pPr>
        <w:pStyle w:val="Heading2"/>
      </w:pPr>
      <w:r>
        <w:t>Results</w:t>
      </w:r>
    </w:p>
    <w:p w:rsidR="00893894" w:rsidRDefault="00A563BA" w:rsidP="00EA4917">
      <w:r>
        <w:rPr>
          <w:noProof/>
        </w:rPr>
        <w:drawing>
          <wp:inline distT="0" distB="0" distL="0" distR="0">
            <wp:extent cx="2819927" cy="3656505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emale_bodywt.tiff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9927" cy="365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4917" w:rsidRPr="00EA4917" w:rsidRDefault="00A563BA" w:rsidP="00EA4917">
      <w:r>
        <w:rPr>
          <w:noProof/>
        </w:rPr>
        <w:t>.</w:t>
      </w:r>
    </w:p>
    <w:p w:rsidR="00893894" w:rsidRDefault="00893894" w:rsidP="00524596">
      <w:pPr>
        <w:pStyle w:val="Heading2"/>
      </w:pPr>
    </w:p>
    <w:p w:rsidR="00893894" w:rsidRDefault="00893894" w:rsidP="00893894">
      <w:r>
        <w:rPr>
          <w:noProof/>
        </w:rPr>
        <w:drawing>
          <wp:inline distT="0" distB="0" distL="0" distR="0">
            <wp:extent cx="5151929" cy="3657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lu_tre_grid.tiff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1929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3894" w:rsidRDefault="00893894" w:rsidP="00893894"/>
    <w:p w:rsidR="00893894" w:rsidRDefault="00893894" w:rsidP="00893894">
      <w:r>
        <w:rPr>
          <w:noProof/>
        </w:rPr>
        <w:drawing>
          <wp:inline distT="0" distB="0" distL="0" distR="0">
            <wp:extent cx="5151929" cy="3657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0_tag.tif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1929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3894" w:rsidRDefault="00893894" w:rsidP="00893894"/>
    <w:p w:rsidR="00893894" w:rsidRDefault="00893894" w:rsidP="00893894"/>
    <w:p w:rsidR="00893894" w:rsidRDefault="00893894" w:rsidP="00893894">
      <w:bookmarkStart w:id="0" w:name="_GoBack"/>
      <w:r>
        <w:rPr>
          <w:noProof/>
        </w:rPr>
        <w:drawing>
          <wp:inline distT="0" distB="0" distL="0" distR="0">
            <wp:extent cx="5809129" cy="3657600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olcano_f0_male_female.tiff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9129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893894" w:rsidRDefault="00893894" w:rsidP="00893894"/>
    <w:p w:rsidR="00893894" w:rsidRPr="00893894" w:rsidRDefault="00893894" w:rsidP="00893894"/>
    <w:p w:rsidR="00361691" w:rsidRDefault="00EA4917" w:rsidP="00524596">
      <w:pPr>
        <w:pStyle w:val="Heading2"/>
      </w:pPr>
      <w:r>
        <w:t>Discussion</w:t>
      </w:r>
    </w:p>
    <w:p w:rsidR="00EA4917" w:rsidRPr="00EA4917" w:rsidRDefault="00EA4917" w:rsidP="00EA4917"/>
    <w:sectPr w:rsidR="00EA4917" w:rsidRPr="00EA49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1MTIysTA1sTAyMzZU0lEKTi0uzszPAykwqQUAslinRywAAAA="/>
  </w:docVars>
  <w:rsids>
    <w:rsidRoot w:val="008451CE"/>
    <w:rsid w:val="00524596"/>
    <w:rsid w:val="008451CE"/>
    <w:rsid w:val="00893894"/>
    <w:rsid w:val="00A34A44"/>
    <w:rsid w:val="00A563BA"/>
    <w:rsid w:val="00BC2264"/>
    <w:rsid w:val="00C1070A"/>
    <w:rsid w:val="00EA4917"/>
    <w:rsid w:val="00F42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2459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459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2459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459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2459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4596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38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89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2459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459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2459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459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2459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4596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389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89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691BEC-D6B1-489E-9CE3-CB961AB0D4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17</Words>
  <Characters>103</Characters>
  <Application>Microsoft Office Word</Application>
  <DocSecurity>0</DocSecurity>
  <Lines>1</Lines>
  <Paragraphs>1</Paragraphs>
  <ScaleCrop>false</ScaleCrop>
  <Company>Hewlett-Packard Company</Company>
  <LinksUpToDate>false</LinksUpToDate>
  <CharactersWithSpaces>1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j</dc:creator>
  <cp:keywords/>
  <dc:description/>
  <cp:lastModifiedBy>Manoj</cp:lastModifiedBy>
  <cp:revision>8</cp:revision>
  <dcterms:created xsi:type="dcterms:W3CDTF">2018-10-09T07:04:00Z</dcterms:created>
  <dcterms:modified xsi:type="dcterms:W3CDTF">2018-12-26T13:24:00Z</dcterms:modified>
</cp:coreProperties>
</file>